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13148" w14:textId="3D06C2CB" w:rsidR="001B3139" w:rsidRDefault="003B7FBF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140E6E51" wp14:editId="7E8CC5C3">
            <wp:simplePos x="0" y="0"/>
            <wp:positionH relativeFrom="column">
              <wp:posOffset>1133475</wp:posOffset>
            </wp:positionH>
            <wp:positionV relativeFrom="paragraph">
              <wp:posOffset>19685</wp:posOffset>
            </wp:positionV>
            <wp:extent cx="2477135" cy="11334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2" t="4548" r="9756" b="9803"/>
                    <a:stretch/>
                  </pic:blipFill>
                  <pic:spPr bwMode="auto">
                    <a:xfrm>
                      <a:off x="0" y="0"/>
                      <a:ext cx="2477135" cy="1133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1" behindDoc="0" locked="0" layoutInCell="1" allowOverlap="1" wp14:anchorId="0A3A4C46" wp14:editId="476BC02F">
            <wp:simplePos x="0" y="0"/>
            <wp:positionH relativeFrom="column">
              <wp:posOffset>3705225</wp:posOffset>
            </wp:positionH>
            <wp:positionV relativeFrom="paragraph">
              <wp:posOffset>133350</wp:posOffset>
            </wp:positionV>
            <wp:extent cx="2208530" cy="1143000"/>
            <wp:effectExtent l="0" t="0" r="127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853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76AEFF" w14:textId="77777777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1E26372F" w14:textId="06DE05A8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0E8BBBB3" w14:textId="77777777" w:rsidR="00F37EF4" w:rsidRDefault="00F37EF4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222AFF7C" w14:textId="77777777" w:rsidR="001B3139" w:rsidRPr="00CE4C0D" w:rsidRDefault="081AF96D" w:rsidP="00CE4C0D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r w:rsidRPr="00CE4C0D">
        <w:rPr>
          <w:rFonts w:ascii="Times New Roman" w:eastAsia="Times New Roman" w:hAnsi="Times New Roman" w:cs="Times New Roman"/>
          <w:b/>
          <w:bCs/>
          <w:sz w:val="44"/>
          <w:szCs w:val="44"/>
        </w:rPr>
        <w:t xml:space="preserve">Plum Creek Watershed Partnership </w:t>
      </w:r>
    </w:p>
    <w:p w14:paraId="0453F3BE" w14:textId="7C841F45" w:rsidR="00876D54" w:rsidRDefault="081AF96D" w:rsidP="00CE4C0D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48"/>
          <w:szCs w:val="48"/>
        </w:rPr>
      </w:pPr>
      <w:r w:rsidRPr="00CE4C0D">
        <w:rPr>
          <w:rFonts w:ascii="Times New Roman" w:eastAsia="Times New Roman" w:hAnsi="Times New Roman" w:cs="Times New Roman"/>
          <w:b/>
          <w:bCs/>
          <w:sz w:val="48"/>
          <w:szCs w:val="48"/>
        </w:rPr>
        <w:t>Steering Committee Meeting</w:t>
      </w:r>
    </w:p>
    <w:p w14:paraId="73B09A44" w14:textId="77777777" w:rsidR="00CE4C0D" w:rsidRPr="00CE4C0D" w:rsidRDefault="00CE4C0D" w:rsidP="00CE4C0D">
      <w:pPr>
        <w:spacing w:after="120" w:line="240" w:lineRule="auto"/>
        <w:jc w:val="center"/>
        <w:rPr>
          <w:sz w:val="16"/>
          <w:szCs w:val="16"/>
        </w:rPr>
      </w:pPr>
    </w:p>
    <w:p w14:paraId="26874C6C" w14:textId="34708129" w:rsidR="00876D54" w:rsidRPr="00D953DF" w:rsidRDefault="00F84683" w:rsidP="00D953DF">
      <w:pPr>
        <w:spacing w:after="0" w:line="257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D953DF">
        <w:rPr>
          <w:rFonts w:ascii="Times New Roman" w:hAnsi="Times New Roman" w:cs="Times New Roman"/>
          <w:sz w:val="36"/>
          <w:szCs w:val="36"/>
        </w:rPr>
        <w:t xml:space="preserve">10 AM </w:t>
      </w:r>
      <w:r w:rsidR="00D953DF" w:rsidRPr="00D953DF">
        <w:rPr>
          <w:rFonts w:ascii="Times New Roman" w:hAnsi="Times New Roman" w:cs="Times New Roman"/>
          <w:sz w:val="36"/>
          <w:szCs w:val="36"/>
        </w:rPr>
        <w:t>– 12 PM</w:t>
      </w:r>
    </w:p>
    <w:p w14:paraId="6F02C4A4" w14:textId="599878F8" w:rsidR="00876D54" w:rsidRPr="00D953DF" w:rsidRDefault="00F84683" w:rsidP="00D953DF">
      <w:pPr>
        <w:spacing w:after="0" w:line="257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D953DF">
        <w:rPr>
          <w:rFonts w:ascii="Times New Roman" w:eastAsia="Times New Roman" w:hAnsi="Times New Roman" w:cs="Times New Roman"/>
          <w:sz w:val="36"/>
          <w:szCs w:val="36"/>
        </w:rPr>
        <w:t xml:space="preserve">Thursday, </w:t>
      </w:r>
      <w:r w:rsidR="003E2A82">
        <w:rPr>
          <w:rFonts w:ascii="Times New Roman" w:eastAsia="Times New Roman" w:hAnsi="Times New Roman" w:cs="Times New Roman"/>
          <w:sz w:val="36"/>
          <w:szCs w:val="36"/>
        </w:rPr>
        <w:t>March 24th</w:t>
      </w:r>
    </w:p>
    <w:p w14:paraId="1FDF25D9" w14:textId="72F59999" w:rsidR="00F84683" w:rsidRPr="00D953DF" w:rsidRDefault="003E2A82" w:rsidP="00D953DF">
      <w:pPr>
        <w:spacing w:after="0" w:line="257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Kyle Fire Department </w:t>
      </w:r>
    </w:p>
    <w:p w14:paraId="358D239A" w14:textId="7AC69719" w:rsidR="00F84683" w:rsidRDefault="00CC0C4F" w:rsidP="081AF96D">
      <w:pPr>
        <w:spacing w:line="257" w:lineRule="auto"/>
        <w:jc w:val="center"/>
      </w:pPr>
      <w:r w:rsidRPr="00CC0C4F">
        <w:rPr>
          <w:rFonts w:ascii="Times New Roman" w:hAnsi="Times New Roman" w:cs="Times New Roman"/>
          <w:sz w:val="24"/>
          <w:szCs w:val="24"/>
        </w:rPr>
        <w:t>210 W Moore St, Kyle, TX 78640</w:t>
      </w:r>
    </w:p>
    <w:p w14:paraId="4DC5D44B" w14:textId="7731E125" w:rsidR="00F804FC" w:rsidRDefault="20C187DE" w:rsidP="00D953DF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D953DF">
        <w:rPr>
          <w:rFonts w:ascii="Times New Roman" w:eastAsia="Times New Roman" w:hAnsi="Times New Roman" w:cs="Times New Roman"/>
          <w:b/>
          <w:bCs/>
          <w:sz w:val="32"/>
          <w:szCs w:val="32"/>
        </w:rPr>
        <w:t>Agenda</w:t>
      </w:r>
    </w:p>
    <w:p w14:paraId="4F973636" w14:textId="77777777" w:rsidR="00CE4C0D" w:rsidRPr="00D953DF" w:rsidRDefault="00CE4C0D" w:rsidP="00D953DF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43F0AB64" w14:textId="3F496323" w:rsidR="53ADBA04" w:rsidRPr="00D953DF" w:rsidRDefault="001B3139" w:rsidP="0045120C">
      <w:pPr>
        <w:spacing w:line="276" w:lineRule="auto"/>
        <w:ind w:left="720"/>
        <w:rPr>
          <w:sz w:val="28"/>
          <w:szCs w:val="28"/>
        </w:rPr>
      </w:pPr>
      <w:r w:rsidRPr="00D953DF">
        <w:rPr>
          <w:rFonts w:ascii="Times New Roman" w:eastAsia="Times New Roman" w:hAnsi="Times New Roman" w:cs="Times New Roman"/>
          <w:sz w:val="28"/>
          <w:szCs w:val="28"/>
        </w:rPr>
        <w:t>10:00</w:t>
      </w:r>
      <w:r w:rsidR="00F37EF4" w:rsidRPr="00D953DF">
        <w:rPr>
          <w:sz w:val="28"/>
          <w:szCs w:val="28"/>
        </w:rPr>
        <w:tab/>
      </w:r>
      <w:r w:rsidR="53ADBA04" w:rsidRPr="00D953DF">
        <w:rPr>
          <w:rFonts w:ascii="Times New Roman" w:eastAsia="Times New Roman" w:hAnsi="Times New Roman" w:cs="Times New Roman"/>
          <w:sz w:val="28"/>
          <w:szCs w:val="28"/>
        </w:rPr>
        <w:t>Sign in</w:t>
      </w:r>
      <w:r w:rsidR="00F84683" w:rsidRPr="00D953D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D953DF" w:rsidRPr="00D953DF">
        <w:rPr>
          <w:rFonts w:ascii="Times New Roman" w:eastAsia="Times New Roman" w:hAnsi="Times New Roman" w:cs="Times New Roman"/>
          <w:sz w:val="28"/>
          <w:szCs w:val="28"/>
        </w:rPr>
        <w:t xml:space="preserve">and </w:t>
      </w:r>
      <w:r w:rsidR="007B2F45">
        <w:rPr>
          <w:rFonts w:ascii="Times New Roman" w:eastAsia="Times New Roman" w:hAnsi="Times New Roman" w:cs="Times New Roman"/>
          <w:sz w:val="28"/>
          <w:szCs w:val="28"/>
        </w:rPr>
        <w:t>R</w:t>
      </w:r>
      <w:r w:rsidR="00D953DF" w:rsidRPr="00D953DF">
        <w:rPr>
          <w:rFonts w:ascii="Times New Roman" w:eastAsia="Times New Roman" w:hAnsi="Times New Roman" w:cs="Times New Roman"/>
          <w:sz w:val="28"/>
          <w:szCs w:val="28"/>
        </w:rPr>
        <w:t>efreshments</w:t>
      </w:r>
    </w:p>
    <w:p w14:paraId="4BDBF1A0" w14:textId="66BF049B" w:rsidR="00CE4C0D" w:rsidRPr="00CE4C0D" w:rsidRDefault="001B3139" w:rsidP="0045120C">
      <w:pPr>
        <w:spacing w:line="276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  <w:r w:rsidRPr="00D953DF">
        <w:rPr>
          <w:rFonts w:ascii="Times New Roman" w:eastAsia="Times New Roman" w:hAnsi="Times New Roman" w:cs="Times New Roman"/>
          <w:sz w:val="28"/>
          <w:szCs w:val="28"/>
        </w:rPr>
        <w:t>10:</w:t>
      </w:r>
      <w:r w:rsidR="00CE4C0D">
        <w:rPr>
          <w:rFonts w:ascii="Times New Roman" w:eastAsia="Times New Roman" w:hAnsi="Times New Roman" w:cs="Times New Roman"/>
          <w:sz w:val="28"/>
          <w:szCs w:val="28"/>
        </w:rPr>
        <w:t>05</w:t>
      </w:r>
      <w:r w:rsidR="00F37EF4" w:rsidRPr="00D953DF">
        <w:rPr>
          <w:sz w:val="28"/>
          <w:szCs w:val="28"/>
        </w:rPr>
        <w:tab/>
      </w:r>
      <w:r w:rsidR="00D953DF" w:rsidRPr="00D953DF">
        <w:rPr>
          <w:rFonts w:ascii="Times New Roman" w:eastAsia="Times New Roman" w:hAnsi="Times New Roman" w:cs="Times New Roman"/>
          <w:sz w:val="28"/>
          <w:szCs w:val="28"/>
        </w:rPr>
        <w:t xml:space="preserve">Welcome and </w:t>
      </w:r>
      <w:r w:rsidR="007B2F45">
        <w:rPr>
          <w:rFonts w:ascii="Times New Roman" w:eastAsia="Times New Roman" w:hAnsi="Times New Roman" w:cs="Times New Roman"/>
          <w:sz w:val="28"/>
          <w:szCs w:val="28"/>
        </w:rPr>
        <w:t>I</w:t>
      </w:r>
      <w:r w:rsidR="20C187DE" w:rsidRPr="00CE4C0D">
        <w:rPr>
          <w:rFonts w:ascii="Times New Roman" w:eastAsia="Times New Roman" w:hAnsi="Times New Roman" w:cs="Times New Roman"/>
          <w:sz w:val="28"/>
          <w:szCs w:val="28"/>
        </w:rPr>
        <w:t>ntroductions</w:t>
      </w:r>
      <w:r w:rsidR="00CE4C0D" w:rsidRPr="00CE4C0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2EFCA29B" w14:textId="1141C0C5" w:rsidR="00BA5391" w:rsidRDefault="00CE4C0D" w:rsidP="0045120C">
      <w:pPr>
        <w:spacing w:line="276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  <w:r w:rsidRPr="00CE4C0D">
        <w:rPr>
          <w:rFonts w:ascii="Times New Roman" w:eastAsia="Times New Roman" w:hAnsi="Times New Roman" w:cs="Times New Roman"/>
          <w:sz w:val="28"/>
          <w:szCs w:val="28"/>
        </w:rPr>
        <w:t>10:1</w:t>
      </w:r>
      <w:r w:rsidR="00D57A28">
        <w:rPr>
          <w:rFonts w:ascii="Times New Roman" w:eastAsia="Times New Roman" w:hAnsi="Times New Roman" w:cs="Times New Roman"/>
          <w:sz w:val="28"/>
          <w:szCs w:val="28"/>
        </w:rPr>
        <w:t>5</w:t>
      </w:r>
      <w:r w:rsidRPr="00CE4C0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CE4C0D">
        <w:rPr>
          <w:rFonts w:ascii="Times New Roman" w:eastAsia="Times New Roman" w:hAnsi="Times New Roman" w:cs="Times New Roman"/>
          <w:sz w:val="28"/>
          <w:szCs w:val="28"/>
        </w:rPr>
        <w:tab/>
      </w:r>
      <w:r w:rsidR="00BA5391">
        <w:rPr>
          <w:rFonts w:ascii="Times New Roman" w:eastAsia="Times New Roman" w:hAnsi="Times New Roman" w:cs="Times New Roman"/>
          <w:sz w:val="28"/>
          <w:szCs w:val="28"/>
        </w:rPr>
        <w:t xml:space="preserve">Updates </w:t>
      </w:r>
    </w:p>
    <w:p w14:paraId="6127E075" w14:textId="04027BB2" w:rsidR="00D57A28" w:rsidRPr="00D57A28" w:rsidRDefault="0045120C" w:rsidP="0045120C">
      <w:pPr>
        <w:pStyle w:val="ListParagraph"/>
        <w:numPr>
          <w:ilvl w:val="0"/>
          <w:numId w:val="5"/>
        </w:numPr>
        <w:spacing w:line="276" w:lineRule="auto"/>
        <w:rPr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WPP &amp; Events - </w:t>
      </w:r>
      <w:r w:rsidR="00D57A28">
        <w:rPr>
          <w:rFonts w:ascii="Times New Roman" w:eastAsia="Times New Roman" w:hAnsi="Times New Roman" w:cs="Times New Roman"/>
          <w:sz w:val="28"/>
          <w:szCs w:val="28"/>
        </w:rPr>
        <w:t xml:space="preserve">Christina </w:t>
      </w:r>
      <w:r w:rsidR="00FC01E0">
        <w:rPr>
          <w:rFonts w:ascii="Times New Roman" w:eastAsia="Times New Roman" w:hAnsi="Times New Roman" w:cs="Times New Roman"/>
          <w:sz w:val="28"/>
          <w:szCs w:val="28"/>
        </w:rPr>
        <w:t xml:space="preserve">Lopez, Watershed Coordinator </w:t>
      </w:r>
    </w:p>
    <w:p w14:paraId="24FDB860" w14:textId="19F11C43" w:rsidR="00876D54" w:rsidRPr="00BA5391" w:rsidRDefault="0045120C" w:rsidP="0045120C">
      <w:pPr>
        <w:pStyle w:val="ListParagraph"/>
        <w:numPr>
          <w:ilvl w:val="0"/>
          <w:numId w:val="5"/>
        </w:numPr>
        <w:spacing w:line="276" w:lineRule="auto"/>
        <w:rPr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Water Quality Management Plans &amp; Workshops - </w:t>
      </w:r>
      <w:r w:rsidR="00CC0C4F" w:rsidRPr="00BA5391">
        <w:rPr>
          <w:rFonts w:ascii="Times New Roman" w:eastAsia="Times New Roman" w:hAnsi="Times New Roman" w:cs="Times New Roman"/>
          <w:sz w:val="28"/>
          <w:szCs w:val="28"/>
        </w:rPr>
        <w:t xml:space="preserve">Tim Auld, Conservation Technician </w:t>
      </w:r>
    </w:p>
    <w:p w14:paraId="361E44F4" w14:textId="66005CFE" w:rsidR="23DD190C" w:rsidRDefault="0045120C" w:rsidP="0045120C">
      <w:pPr>
        <w:pStyle w:val="ListParagraph"/>
        <w:numPr>
          <w:ilvl w:val="0"/>
          <w:numId w:val="5"/>
        </w:numPr>
        <w:spacing w:line="276" w:lineRule="auto"/>
        <w:rPr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Plum Creek Wetlands Preserve </w:t>
      </w:r>
      <w:r w:rsidR="00CF0E05">
        <w:rPr>
          <w:rFonts w:ascii="Times New Roman" w:eastAsia="Times New Roman" w:hAnsi="Times New Roman" w:cs="Times New Roman"/>
          <w:sz w:val="28"/>
          <w:szCs w:val="28"/>
        </w:rPr>
        <w:t>Updates</w:t>
      </w:r>
    </w:p>
    <w:p w14:paraId="71DBC305" w14:textId="76EBBFE8" w:rsidR="00876D54" w:rsidRPr="00D953DF" w:rsidRDefault="30ABC9FC" w:rsidP="30ABC9FC">
      <w:pPr>
        <w:spacing w:line="276" w:lineRule="auto"/>
        <w:ind w:left="720"/>
        <w:rPr>
          <w:rFonts w:ascii="Times New Roman" w:eastAsia="Times New Roman" w:hAnsi="Times New Roman" w:cs="Times New Roman"/>
          <w:i/>
          <w:iCs/>
          <w:sz w:val="28"/>
          <w:szCs w:val="28"/>
        </w:rPr>
      </w:pPr>
      <w:r w:rsidRPr="30ABC9FC">
        <w:rPr>
          <w:rFonts w:ascii="Times New Roman" w:eastAsia="Times New Roman" w:hAnsi="Times New Roman" w:cs="Times New Roman"/>
          <w:sz w:val="28"/>
          <w:szCs w:val="28"/>
        </w:rPr>
        <w:t xml:space="preserve">10:45 BVRT Water Resources Introduction and Overview </w:t>
      </w:r>
    </w:p>
    <w:p w14:paraId="057C6DDD" w14:textId="76DE6162" w:rsidR="00D953DF" w:rsidRPr="00D953DF" w:rsidRDefault="00F84683" w:rsidP="0045120C">
      <w:pPr>
        <w:spacing w:line="276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  <w:r w:rsidRPr="00D953DF">
        <w:rPr>
          <w:rFonts w:ascii="Times New Roman" w:eastAsia="Times New Roman" w:hAnsi="Times New Roman" w:cs="Times New Roman"/>
          <w:sz w:val="28"/>
          <w:szCs w:val="28"/>
        </w:rPr>
        <w:t>1</w:t>
      </w:r>
      <w:r w:rsidR="00D953DF" w:rsidRPr="00D953DF">
        <w:rPr>
          <w:rFonts w:ascii="Times New Roman" w:eastAsia="Times New Roman" w:hAnsi="Times New Roman" w:cs="Times New Roman"/>
          <w:sz w:val="28"/>
          <w:szCs w:val="28"/>
        </w:rPr>
        <w:t>1:</w:t>
      </w:r>
      <w:r w:rsidR="009F04FA">
        <w:rPr>
          <w:rFonts w:ascii="Times New Roman" w:eastAsia="Times New Roman" w:hAnsi="Times New Roman" w:cs="Times New Roman"/>
          <w:sz w:val="28"/>
          <w:szCs w:val="28"/>
        </w:rPr>
        <w:t xml:space="preserve">00 Break </w:t>
      </w:r>
      <w:r w:rsidR="00A714A6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3E9AA198" w14:textId="5E3A3CB8" w:rsidR="00876D54" w:rsidRPr="00D953DF" w:rsidRDefault="06E0F93A" w:rsidP="06E0F93A">
      <w:pPr>
        <w:spacing w:line="276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  <w:r w:rsidRPr="06E0F93A">
        <w:rPr>
          <w:rFonts w:ascii="Times New Roman" w:eastAsia="Times New Roman" w:hAnsi="Times New Roman" w:cs="Times New Roman"/>
          <w:sz w:val="28"/>
          <w:szCs w:val="28"/>
        </w:rPr>
        <w:t>11:10 Steering Committee Member Updates</w:t>
      </w:r>
    </w:p>
    <w:p w14:paraId="5F7E74CB" w14:textId="50E10D19" w:rsidR="00876D54" w:rsidRPr="00D953DF" w:rsidRDefault="06E0F93A" w:rsidP="0045120C">
      <w:pPr>
        <w:spacing w:line="276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  <w:r w:rsidRPr="06E0F93A">
        <w:rPr>
          <w:rFonts w:ascii="Times New Roman" w:eastAsia="Times New Roman" w:hAnsi="Times New Roman" w:cs="Times New Roman"/>
          <w:sz w:val="28"/>
          <w:szCs w:val="28"/>
        </w:rPr>
        <w:t>11:20</w:t>
      </w:r>
      <w:r w:rsidR="30ABC9FC">
        <w:tab/>
      </w:r>
      <w:r w:rsidRPr="06E0F93A">
        <w:rPr>
          <w:rFonts w:ascii="Times New Roman" w:eastAsia="Times New Roman" w:hAnsi="Times New Roman" w:cs="Times New Roman"/>
          <w:sz w:val="28"/>
          <w:szCs w:val="28"/>
        </w:rPr>
        <w:t xml:space="preserve">Prioritizing WPP Management Measures Activity </w:t>
      </w:r>
    </w:p>
    <w:p w14:paraId="68B83CD0" w14:textId="08DA0D1A" w:rsidR="00CE4C0D" w:rsidRDefault="001B3139" w:rsidP="0045120C">
      <w:pPr>
        <w:spacing w:after="0" w:line="276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  <w:r w:rsidRPr="00D953DF">
        <w:rPr>
          <w:rFonts w:ascii="Times New Roman" w:eastAsia="Times New Roman" w:hAnsi="Times New Roman" w:cs="Times New Roman"/>
          <w:sz w:val="28"/>
          <w:szCs w:val="28"/>
        </w:rPr>
        <w:t>1</w:t>
      </w:r>
      <w:r w:rsidR="00D953DF" w:rsidRPr="00D953DF">
        <w:rPr>
          <w:rFonts w:ascii="Times New Roman" w:eastAsia="Times New Roman" w:hAnsi="Times New Roman" w:cs="Times New Roman"/>
          <w:sz w:val="28"/>
          <w:szCs w:val="28"/>
        </w:rPr>
        <w:t>2</w:t>
      </w:r>
      <w:r w:rsidRPr="00D953DF">
        <w:rPr>
          <w:rFonts w:ascii="Times New Roman" w:eastAsia="Times New Roman" w:hAnsi="Times New Roman" w:cs="Times New Roman"/>
          <w:sz w:val="28"/>
          <w:szCs w:val="28"/>
        </w:rPr>
        <w:t>:</w:t>
      </w:r>
      <w:r w:rsidR="00F84683" w:rsidRPr="00D953DF">
        <w:rPr>
          <w:rFonts w:ascii="Times New Roman" w:eastAsia="Times New Roman" w:hAnsi="Times New Roman" w:cs="Times New Roman"/>
          <w:sz w:val="28"/>
          <w:szCs w:val="28"/>
        </w:rPr>
        <w:t>00</w:t>
      </w:r>
      <w:r w:rsidR="00CE4C0D">
        <w:rPr>
          <w:rFonts w:ascii="Times New Roman" w:eastAsia="Times New Roman" w:hAnsi="Times New Roman" w:cs="Times New Roman"/>
          <w:sz w:val="28"/>
          <w:szCs w:val="28"/>
        </w:rPr>
        <w:tab/>
      </w:r>
      <w:r w:rsidR="081AF96D" w:rsidRPr="00D953DF">
        <w:rPr>
          <w:rFonts w:ascii="Times New Roman" w:eastAsia="Times New Roman" w:hAnsi="Times New Roman" w:cs="Times New Roman"/>
          <w:sz w:val="28"/>
          <w:szCs w:val="28"/>
        </w:rPr>
        <w:t>Adjourn</w:t>
      </w:r>
    </w:p>
    <w:p w14:paraId="07BCED88" w14:textId="75F13107" w:rsidR="00CE4C0D" w:rsidRDefault="00CE4C0D" w:rsidP="00CE4C0D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6514BC38" w14:textId="77777777" w:rsidR="00CE4C0D" w:rsidRDefault="00CE4C0D" w:rsidP="00ED5F48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C078E63" w14:textId="2F325610" w:rsidR="00876D54" w:rsidRDefault="53ADBA04" w:rsidP="00CE4C0D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8"/>
          <w:szCs w:val="28"/>
        </w:rPr>
      </w:pPr>
      <w:r w:rsidRPr="00CE4C0D">
        <w:rPr>
          <w:rFonts w:ascii="Times New Roman" w:eastAsia="Times New Roman" w:hAnsi="Times New Roman" w:cs="Times New Roman"/>
          <w:sz w:val="28"/>
          <w:szCs w:val="28"/>
        </w:rPr>
        <w:t xml:space="preserve">Next Meeting: </w:t>
      </w:r>
      <w:r w:rsidR="00C12033">
        <w:rPr>
          <w:rFonts w:ascii="Times New Roman" w:eastAsia="Times New Roman" w:hAnsi="Times New Roman" w:cs="Times New Roman"/>
          <w:sz w:val="28"/>
          <w:szCs w:val="28"/>
        </w:rPr>
        <w:t>June 2022</w:t>
      </w:r>
      <w:r w:rsidR="00CE4C0D" w:rsidRPr="00CE4C0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0D854B89" w14:textId="50104DD0" w:rsidR="00CE4C0D" w:rsidRPr="00CE4C0D" w:rsidRDefault="00CE4C0D" w:rsidP="00CE4C0D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Location: TBA </w:t>
      </w:r>
    </w:p>
    <w:sectPr w:rsidR="00CE4C0D" w:rsidRPr="00CE4C0D" w:rsidSect="00CE4C0D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F4896"/>
    <w:multiLevelType w:val="hybridMultilevel"/>
    <w:tmpl w:val="F28CAB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E14060"/>
    <w:multiLevelType w:val="hybridMultilevel"/>
    <w:tmpl w:val="E0D025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D0606D2"/>
    <w:multiLevelType w:val="hybridMultilevel"/>
    <w:tmpl w:val="9A2E44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663128C9"/>
    <w:multiLevelType w:val="hybridMultilevel"/>
    <w:tmpl w:val="C5FCD0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CAE22E2"/>
    <w:multiLevelType w:val="hybridMultilevel"/>
    <w:tmpl w:val="BDBC51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zE3MTY2NjUyMLZU0lEKTi0uzszPAykwqwUA0GZJjiwAAAA="/>
  </w:docVars>
  <w:rsids>
    <w:rsidRoot w:val="4070998A"/>
    <w:rsid w:val="00091EAD"/>
    <w:rsid w:val="000D18CE"/>
    <w:rsid w:val="001B3139"/>
    <w:rsid w:val="002C3000"/>
    <w:rsid w:val="002C4112"/>
    <w:rsid w:val="00365C15"/>
    <w:rsid w:val="003B7FBF"/>
    <w:rsid w:val="003E2A82"/>
    <w:rsid w:val="0045120C"/>
    <w:rsid w:val="004C286B"/>
    <w:rsid w:val="005B6ECF"/>
    <w:rsid w:val="006049E2"/>
    <w:rsid w:val="00625784"/>
    <w:rsid w:val="006514D4"/>
    <w:rsid w:val="006A360F"/>
    <w:rsid w:val="006D1C63"/>
    <w:rsid w:val="007727C6"/>
    <w:rsid w:val="007B2F45"/>
    <w:rsid w:val="00876D54"/>
    <w:rsid w:val="009A2D7B"/>
    <w:rsid w:val="009F04FA"/>
    <w:rsid w:val="00A714A6"/>
    <w:rsid w:val="00AD568D"/>
    <w:rsid w:val="00BA5391"/>
    <w:rsid w:val="00C12033"/>
    <w:rsid w:val="00C327F0"/>
    <w:rsid w:val="00CC0C4F"/>
    <w:rsid w:val="00CE4C0D"/>
    <w:rsid w:val="00CF0E05"/>
    <w:rsid w:val="00D57A28"/>
    <w:rsid w:val="00D953DF"/>
    <w:rsid w:val="00DC7201"/>
    <w:rsid w:val="00ED530D"/>
    <w:rsid w:val="00ED5F48"/>
    <w:rsid w:val="00EE5816"/>
    <w:rsid w:val="00F37EF4"/>
    <w:rsid w:val="00F40FC4"/>
    <w:rsid w:val="00F44451"/>
    <w:rsid w:val="00F804FC"/>
    <w:rsid w:val="00F84683"/>
    <w:rsid w:val="00FC01E0"/>
    <w:rsid w:val="06E0F93A"/>
    <w:rsid w:val="081AF96D"/>
    <w:rsid w:val="20C187DE"/>
    <w:rsid w:val="23DD190C"/>
    <w:rsid w:val="30ABC9FC"/>
    <w:rsid w:val="4070998A"/>
    <w:rsid w:val="47EAD9C7"/>
    <w:rsid w:val="53ADBA04"/>
    <w:rsid w:val="7E1F3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0998A"/>
  <w15:chartTrackingRefBased/>
  <w15:docId w15:val="{A1564C0C-0993-4D63-9CDD-F5E881CAA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A2D7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468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953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39</Characters>
  <Application>Microsoft Office Word</Application>
  <DocSecurity>0</DocSecurity>
  <Lines>4</Lines>
  <Paragraphs>1</Paragraphs>
  <ScaleCrop>false</ScaleCrop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Lopez</dc:creator>
  <cp:keywords/>
  <dc:description/>
  <cp:lastModifiedBy>Lopez, Christina W</cp:lastModifiedBy>
  <cp:revision>4</cp:revision>
  <cp:lastPrinted>2021-06-16T16:26:00Z</cp:lastPrinted>
  <dcterms:created xsi:type="dcterms:W3CDTF">2022-03-15T12:52:00Z</dcterms:created>
  <dcterms:modified xsi:type="dcterms:W3CDTF">2022-03-21T16:09:00Z</dcterms:modified>
</cp:coreProperties>
</file>